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1.jpg" ContentType="image/jpeg"/>
  <Override PartName="/word/media/rId27.jpg" ContentType="image/jpeg"/>
  <Override PartName="/word/media/rId28.jpg" ContentType="image/jpeg"/>
  <Override PartName="/word/media/rId25.jpg" ContentType="image/jpeg"/>
  <Override PartName="/word/media/rId22.jpg" ContentType="image/jpeg"/>
  <Override PartName="/word/media/rId24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отчёт-по-лабораторной-работе-5"/>
    <w:p>
      <w:pPr>
        <w:pStyle w:val="Heading5"/>
      </w:pPr>
      <w:r>
        <w:t xml:space="preserve">Отчёт по лабораторной работе №5</w:t>
      </w:r>
    </w:p>
    <w:bookmarkEnd w:id="20"/>
    <w:bookmarkStart w:id="37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, по проверке использования диска и обслуживанию файловой системы</w:t>
      </w:r>
      <w:r>
        <w:t xml:space="preserve"> </w:t>
      </w:r>
      <w:r>
        <w:t xml:space="preserve">### Ход выполнения работы</w:t>
      </w:r>
      <w:r>
        <w:t xml:space="preserve"> </w:t>
      </w:r>
      <w:r>
        <w:t xml:space="preserve">#### 1. Выполнение примеров работы команд взаимодействия с каталогами из лабораторной работы</w:t>
      </w:r>
      <w:r>
        <w:t xml:space="preserve"> </w:t>
      </w:r>
      <w:r>
        <w:drawing>
          <wp:inline>
            <wp:extent cx="5334000" cy="3662680"/>
            <wp:effectExtent b="0" l="0" r="0" t="0"/>
            <wp:docPr descr="photo1" title="" id="1" name="Picture"/>
            <a:graphic>
              <a:graphicData uri="http://schemas.openxmlformats.org/drawingml/2006/picture">
                <pic:pic>
                  <pic:nvPicPr>
                    <pic:cNvPr descr="https://sun9-60.userapi.com/s/v1/if2/U2QKk2-5ZhmQXhAv-KfKxWnGq_wlpQXYpB4x2JJbk9fALImB7YdVo9btV0QnNnLvu5NrXbOXkP7jeY4iE4fjFovG.jpg?size=450x309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318000" cy="482600"/>
            <wp:effectExtent b="0" l="0" r="0" t="0"/>
            <wp:docPr descr="photo2" title="" id="1" name="Picture"/>
            <a:graphic>
              <a:graphicData uri="http://schemas.openxmlformats.org/drawingml/2006/picture">
                <pic:pic>
                  <pic:nvPicPr>
                    <pic:cNvPr descr="https://sun9-81.userapi.com/s/v1/if2/rL1XCI2hkt3rt5OOR_7SR-sN1bXUrfSKaasAcoIMFIVekQRwTFlCKMlEzCYTFG-FK5UCb2UvY0k60GuqghQMU--_.jpg?size=340x38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2. Использование команд cp и mv на практике для работы с каталогом ski.places</w:t>
      </w:r>
      <w:r>
        <w:t xml:space="preserve"> </w:t>
      </w:r>
      <w:r>
        <w:drawing>
          <wp:inline>
            <wp:extent cx="5334000" cy="2501053"/>
            <wp:effectExtent b="0" l="0" r="0" t="0"/>
            <wp:docPr descr="photo3" title="" id="1" name="Picture"/>
            <a:graphic>
              <a:graphicData uri="http://schemas.openxmlformats.org/drawingml/2006/picture">
                <pic:pic>
                  <pic:nvPicPr>
                    <pic:cNvPr descr="https://sun9-9.userapi.com/s/v1/if2/cX7dZ0SbEpIUC7nN6yG12nJufwvz4TC5svvR4_0s-DSunhm8jvdu2cGrPQs37K2fIbIIWAteR3YpAvKQ08esM8_m.jpg?size=450x211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187700" cy="330200"/>
            <wp:effectExtent b="0" l="0" r="0" t="0"/>
            <wp:docPr descr="photo4" title="" id="1" name="Picture"/>
            <a:graphic>
              <a:graphicData uri="http://schemas.openxmlformats.org/drawingml/2006/picture">
                <pic:pic>
                  <pic:nvPicPr>
                    <pic:cNvPr descr="https://sun9-82.userapi.com/s/v1/if2/7aJqDRs8W9o9PDvuOVt4nG7i53ssyiUYXD4BgFuXQQ3fpdGUJm5dBgpeXCCuh2Qu_DWpY1DzNoRwi6VQlvthu6Hn.jpg?size=251x26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3. Работа с правами доступа(команда chmod) для файлов и каталогов</w:t>
      </w:r>
      <w:r>
        <w:t xml:space="preserve"> </w:t>
      </w:r>
      <w:r>
        <w:drawing>
          <wp:inline>
            <wp:extent cx="4000500" cy="965200"/>
            <wp:effectExtent b="0" l="0" r="0" t="0"/>
            <wp:docPr descr="photo5" title="" id="1" name="Picture"/>
            <a:graphic>
              <a:graphicData uri="http://schemas.openxmlformats.org/drawingml/2006/picture">
                <pic:pic>
                  <pic:nvPicPr>
                    <pic:cNvPr descr="https://sun9-77.userapi.com/s/v1/if2/QHBfkrx8rr1YBWXgmkadSNfRoI17K4lbl5J_NBZp2dkpJJ5t4fYKoRQKokI1wMEPOrjXI2hSW5K9obZDNeFNUJPx.jpg?size=315x76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4. Использование команд cp и mv для работы с новыми файлами с ограниченным доступом</w:t>
      </w:r>
      <w:r>
        <w:t xml:space="preserve"> </w:t>
      </w:r>
      <w:r>
        <w:drawing>
          <wp:inline>
            <wp:extent cx="5334000" cy="2944935"/>
            <wp:effectExtent b="0" l="0" r="0" t="0"/>
            <wp:docPr descr="photo6" title="" id="1" name="Picture"/>
            <a:graphic>
              <a:graphicData uri="http://schemas.openxmlformats.org/drawingml/2006/picture">
                <pic:pic>
                  <pic:nvPicPr>
                    <pic:cNvPr descr="https://sun9-44.userapi.com/s/v1/if2/G8t4zoQRq7NFmRoEqwvmRSmGxUUOXOZE_Hby6oI_f2wnx2R7fhtjb6qnQM2f2uaPZsSqyPq_Aecc7DQTPo5aHzId.jpg?size=451x249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94964"/>
            <wp:effectExtent b="0" l="0" r="0" t="0"/>
            <wp:docPr descr="photo7" title="" id="1" name="Picture"/>
            <a:graphic>
              <a:graphicData uri="http://schemas.openxmlformats.org/drawingml/2006/picture">
                <pic:pic>
                  <pic:nvPicPr>
                    <pic:cNvPr descr="https://sun9-67.userapi.com/s/v1/if2/bfWRJCoN5ySdoP2dj5uooxWcFZjHdJqgjvuY6nV1pI0hv2YIJ-kwLEuicYP7ZaBbd6XIhrnxwA_qUTJMtrsbcX16.jpg?size=452x186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5. Использование команды man для описания работы команд mount, fsck, mfks, kill</w:t>
      </w:r>
      <w:r>
        <w:t xml:space="preserve"> </w:t>
      </w:r>
      <w:r>
        <w:drawing>
          <wp:inline>
            <wp:extent cx="2222500" cy="647700"/>
            <wp:effectExtent b="0" l="0" r="0" t="0"/>
            <wp:docPr descr="photo8" title="" id="1" name="Picture"/>
            <a:graphic>
              <a:graphicData uri="http://schemas.openxmlformats.org/drawingml/2006/picture">
                <pic:pic>
                  <pic:nvPicPr>
                    <pic:cNvPr descr="https://sun9-68.userapi.com/s/v1/if2/VLPCNlZ7nn0BWqHOwJTOUcH4i2n8IKf20mOmKecNt1ogkWVNu-d45a4Ed_-LQM70Pgl2IR2npdmus9aqsNmJOdB2.jpg?size=175x51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5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Выводы</w:t>
      </w:r>
      <w:r>
        <w:t xml:space="preserve"> </w:t>
      </w:r>
      <w:r>
        <w:t xml:space="preserve">Я ознакомился с файловой системой Linux, её структурой, именами и содержанием каталогов, приобрел практические навыки по применению команд для работы с файлами и каталогами, по управлению процессами, по проверке использования диска и обслуживанию файловой системы</w:t>
      </w:r>
      <w:r>
        <w:t xml:space="preserve"> </w:t>
      </w:r>
      <w:r>
        <w:t xml:space="preserve">### Ответы на контрольные вопросы</w:t>
      </w:r>
      <w:r>
        <w:t xml:space="preserve"> </w:t>
      </w:r>
      <w:r>
        <w:t xml:space="preserve">##### 1.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BodyText"/>
      </w:pP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pStyle w:val="BodyText"/>
      </w:pPr>
      <w:r>
        <w:t xml:space="preserve">JFS или Journaled File System была разработана в IBM для AIX UNIX и использовалась в качестве альтернативы для файловых систем ext. Сейчас она используется там, где необходима высокая стабильность и минимальное потребление ресурсов. При разработке файловой системы ставилась цель создать максимально эффективную файловую систему для многопроцессорных компьютеров. Также как и ext, это журналируемая файловая система, но в журнале хранятся только метаданные, что может привести к использованию старых версий файлов после сбоев.</w:t>
      </w:r>
    </w:p>
    <w:p>
      <w:pPr>
        <w:pStyle w:val="BodyText"/>
      </w:pPr>
      <w:r>
        <w:t xml:space="preserve">ReiserFS - была разработана намного позже, в качестве альтернативы ext3 с улучшенной производительностью и расширенными возможностями. Она была разработана под руководством Ганса Райзера и поддерживает только Linux. Из особенностей можно отметить динамический размер блока, что позволяет упаковывать несколько небольших файлов в один блок, что предотвращает фрагментацию и улучшает работу с небольшими файлами. Еще одно преимущество - в возможности изменять размеры разделов на лету. Но минус в некоторой нестабильности и риске потери данных при отключении энергии. Раньше ReiserFS применялась по умолчанию в SUSE Linux, но сейчас разработчики перешли на Btrfs.</w:t>
      </w:r>
    </w:p>
    <w:p>
      <w:pPr>
        <w:pStyle w:val="BodyText"/>
      </w:pPr>
      <w:r>
        <w:t xml:space="preserve">XFS - это высокопроизводительная файловая система, разработанная в Silicon Graphics для собственной операционной системы еще в 2001 году. Она изначально была рассчитана на файлы большого размера, и поддерживала диски до 2 Терабайт. Из преимуществ файловой системы можно отметить высокую скорость работы с большими файлами, отложенное выделение места, увеличение разделов на лету и незначительный размер служебной информации.</w:t>
      </w:r>
    </w:p>
    <w:p>
      <w:pPr>
        <w:pStyle w:val="BodyText"/>
      </w:pPr>
      <w:r>
        <w:t xml:space="preserve">XFS - журналируемая файловая система, однако в отличие от ext, в журнал записываются только изменения метаданных. Она используется по умолчанию в дистрибутивах на основе Red Hat. Из недостатков - это невозможность уменьшения размера, сложность восстановления данных и риск потери файлов при записи, если будет неожиданное отключение питания, поскольку большинство данных находится в памяти.</w:t>
      </w:r>
    </w:p>
    <w:p>
      <w:pPr>
        <w:pStyle w:val="BodyText"/>
      </w:pP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bookmarkStart w:id="29" w:name="X3161475c0ec7439085a8d15f150474fc3cd488f"/>
    <w:p>
      <w:pPr>
        <w:pStyle w:val="Heading5"/>
      </w:pPr>
      <w:r>
        <w:t xml:space="preserve">2.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</w:t>
      </w:r>
      <w:r>
        <w:t xml:space="preserve"> </w:t>
      </w:r>
      <w:r>
        <w:t xml:space="preserve">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bookmarkEnd w:id="29"/>
    <w:bookmarkStart w:id="30" w:name="X04e4daed99b649256d141a784b7efa330c20912"/>
    <w:p>
      <w:pPr>
        <w:pStyle w:val="Heading5"/>
      </w:pPr>
      <w:r>
        <w:t xml:space="preserve">3.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bookmarkEnd w:id="30"/>
    <w:bookmarkStart w:id="31" w:name="X5bf12d60b9ea0723ee9ca279e788f1400b60865"/>
    <w:p>
      <w:pPr>
        <w:pStyle w:val="Heading5"/>
      </w:pPr>
      <w:r>
        <w:t xml:space="preserve">4.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01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01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01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01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01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01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01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01"/>
        </w:numPr>
      </w:pPr>
      <w:r>
        <w:t xml:space="preserve">Недопустимые или неразмещенные номера inode в записях каталогов.</w:t>
      </w:r>
    </w:p>
    <w:bookmarkEnd w:id="31"/>
    <w:bookmarkStart w:id="32" w:name="как-создаётся-файловая-система"/>
    <w:p>
      <w:pPr>
        <w:pStyle w:val="Heading5"/>
      </w:pPr>
      <w:r>
        <w:t xml:space="preserve">5.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.</w:t>
      </w:r>
    </w:p>
    <w:bookmarkEnd w:id="32"/>
    <w:bookmarkStart w:id="33" w:name="Xdbff384d2fab12414e9ab9a6d6c7dfdca433c91"/>
    <w:p>
      <w:pPr>
        <w:pStyle w:val="Heading5"/>
      </w:pPr>
      <w:r>
        <w:t xml:space="preserve">6.Дайте характеристику командам для просмотра текстовых файлов.</w:t>
      </w:r>
    </w:p>
    <w:p>
      <w:pPr>
        <w:pStyle w:val="FirstParagraph"/>
      </w:pPr>
      <w:r>
        <w:t xml:space="preserve">Cat - выводит содержимое файла на стандартное устройство вывода</w:t>
      </w:r>
    </w:p>
    <w:bookmarkEnd w:id="33"/>
    <w:bookmarkStart w:id="34" w:name="Xb666dc4b89b0b7948a9e85f7c23f7bd93c348c4"/>
    <w:p>
      <w:pPr>
        <w:pStyle w:val="Heading5"/>
      </w:pPr>
      <w:r>
        <w:t xml:space="preserve">7.Приведите основные возможности команды cp в Linux.</w:t>
      </w:r>
    </w:p>
    <w:p>
      <w:pPr>
        <w:pStyle w:val="FirstParagraph"/>
      </w:pPr>
      <w:r>
        <w:t xml:space="preserve">Cp – копирует или перемещает директорию, файлы.</w:t>
      </w:r>
    </w:p>
    <w:bookmarkEnd w:id="34"/>
    <w:bookmarkStart w:id="35" w:name="X6bc8b2a4b1b75d871fd03f3c486288407650868"/>
    <w:p>
      <w:pPr>
        <w:pStyle w:val="Heading5"/>
      </w:pPr>
      <w:r>
        <w:t xml:space="preserve">8.Приведите основные возможности команды mv в Linux.</w:t>
      </w:r>
    </w:p>
    <w:p>
      <w:pPr>
        <w:pStyle w:val="FirstParagraph"/>
      </w:pPr>
      <w:r>
        <w:t xml:space="preserve">Mv - переименовать или переместить файл или директорию</w:t>
      </w:r>
    </w:p>
    <w:bookmarkEnd w:id="35"/>
    <w:bookmarkStart w:id="36" w:name="X86c35a829e7cb74432f890c80bc668cc7cb96a2"/>
    <w:p>
      <w:pPr>
        <w:pStyle w:val="Heading5"/>
      </w:pPr>
      <w:r>
        <w:t xml:space="preserve">9.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1" Target="media/rId21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5" Target="media/rId25.jpg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5T14:11:02Z</dcterms:created>
  <dcterms:modified xsi:type="dcterms:W3CDTF">2022-05-05T14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